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28312AB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78770575" w14:textId="77777777" w:rsidR="000B66E6" w:rsidRDefault="000B66E6" w:rsidP="000B66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0919549D" w14:textId="77777777" w:rsidR="000B66E6" w:rsidRDefault="000B66E6" w:rsidP="000B66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2BCFCF4C" w14:textId="77777777" w:rsidR="000B66E6" w:rsidRDefault="000B66E6" w:rsidP="000B66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REPLAC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a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GB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013FAFA9" w14:textId="5A516F29" w:rsidR="000B66E6" w:rsidRDefault="000B66E6" w:rsidP="000B66E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0122558F" w14:textId="77777777" w:rsidR="00A71751" w:rsidRPr="007A1BB7" w:rsidRDefault="00A71751" w:rsidP="000B66E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7FC616F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20639A76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282968E0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7A92234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0E921403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 E </w:t>
      </w:r>
    </w:p>
    <w:p w14:paraId="151678E1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</w:p>
    <w:p w14:paraId="1A2815A6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Departments D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</w:p>
    <w:p w14:paraId="56C74897" w14:textId="0ED346D7" w:rsidR="00A71751" w:rsidRDefault="00A71751" w:rsidP="00A7175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A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ep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0AD17995" w14:textId="77777777" w:rsidR="000B66E6" w:rsidRDefault="000B66E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30A63993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fir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</w:p>
    <w:p w14:paraId="73FB848E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 E </w:t>
      </w:r>
    </w:p>
    <w:p w14:paraId="131938B8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</w:p>
    <w:p w14:paraId="49A1AB82" w14:textId="77777777" w:rsidR="00A71751" w:rsidRDefault="00A71751" w:rsidP="00A717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50000</w:t>
      </w:r>
    </w:p>
    <w:p w14:paraId="049ED02A" w14:textId="5A3D6AB3" w:rsidR="00942B10" w:rsidRPr="007A1BB7" w:rsidRDefault="00A71751" w:rsidP="00A7175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B66E6"/>
    <w:rsid w:val="00671CF8"/>
    <w:rsid w:val="006D6CCB"/>
    <w:rsid w:val="00700D73"/>
    <w:rsid w:val="00942B10"/>
    <w:rsid w:val="00A7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6E6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4</cp:revision>
  <dcterms:created xsi:type="dcterms:W3CDTF">2021-03-26T13:45:00Z</dcterms:created>
  <dcterms:modified xsi:type="dcterms:W3CDTF">2022-07-09T12:44:00Z</dcterms:modified>
</cp:coreProperties>
</file>